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EA960" w14:textId="7179DF40" w:rsidR="00B12FC9" w:rsidRDefault="00B12FC9" w:rsidP="00982B74">
      <w:pPr>
        <w:pStyle w:val="Heading1"/>
      </w:pPr>
      <w:r w:rsidRPr="00B12FC9">
        <w:t>Simulating ChatGPT Locally</w:t>
      </w:r>
      <w:r>
        <w:t xml:space="preserve"> </w:t>
      </w:r>
      <w:r w:rsidR="002C1D0D">
        <w:t>–</w:t>
      </w:r>
      <w:r>
        <w:t xml:space="preserve"> Solutions</w:t>
      </w:r>
    </w:p>
    <w:p w14:paraId="12E14838" w14:textId="12A862D9" w:rsidR="002C1D0D" w:rsidRPr="002C1D0D" w:rsidRDefault="003E1133" w:rsidP="002C1D0D">
      <w:r>
        <w:t>These</w:t>
      </w:r>
      <w:r w:rsidRPr="003E1133">
        <w:t xml:space="preserve"> exercises allow </w:t>
      </w:r>
      <w:r>
        <w:t>you</w:t>
      </w:r>
      <w:r w:rsidRPr="003E1133">
        <w:t xml:space="preserve"> to enhance the capabilities of the simulated ChatGPT function. The exercises emphasi</w:t>
      </w:r>
      <w:r>
        <w:t>s</w:t>
      </w:r>
      <w:r w:rsidRPr="003E1133">
        <w:t>e the importance of conditional logic in determining appropriate responses.</w:t>
      </w:r>
    </w:p>
    <w:p w14:paraId="3BFC8FBB" w14:textId="077E401F" w:rsidR="00B12FC9" w:rsidRPr="00B12FC9" w:rsidRDefault="00B12FC9" w:rsidP="00B12FC9">
      <w:r w:rsidRPr="00B12FC9">
        <w:rPr>
          <w:b/>
          <w:bCs/>
        </w:rPr>
        <w:t>Exercise 1</w:t>
      </w:r>
      <w:r w:rsidRPr="00B12FC9">
        <w:t xml:space="preserve">: </w:t>
      </w:r>
      <w:r w:rsidRPr="00B12FC9">
        <w:rPr>
          <w:b/>
          <w:bCs/>
        </w:rPr>
        <w:t>Problem</w:t>
      </w:r>
      <w:r w:rsidRPr="00B12FC9">
        <w:t xml:space="preserve">: Expand the </w:t>
      </w:r>
      <w:proofErr w:type="spellStart"/>
      <w:r w:rsidRPr="00B12FC9">
        <w:rPr>
          <w:b/>
          <w:bCs/>
        </w:rPr>
        <w:t>simulated_chatgpt</w:t>
      </w:r>
      <w:proofErr w:type="spellEnd"/>
      <w:r w:rsidRPr="00B12FC9">
        <w:t xml:space="preserve"> function to handle questions about the weather, e.g., "How's the weather today?". It should return a random weather condition from a list, like ["sunny", "cloudy", "rainy"].</w:t>
      </w:r>
    </w:p>
    <w:p w14:paraId="35AD4F93" w14:textId="6842E80D" w:rsidR="00B12FC9" w:rsidRDefault="00B12FC9">
      <w:r w:rsidRPr="00B12FC9">
        <w:rPr>
          <w:b/>
          <w:bCs/>
        </w:rPr>
        <w:t>Exercise 2</w:t>
      </w:r>
      <w:r w:rsidRPr="00B12FC9">
        <w:t xml:space="preserve">: </w:t>
      </w:r>
      <w:r w:rsidRPr="00B12FC9">
        <w:rPr>
          <w:b/>
          <w:bCs/>
        </w:rPr>
        <w:t>Problem</w:t>
      </w:r>
      <w:r w:rsidRPr="00B12FC9">
        <w:t xml:space="preserve">: Enhance the </w:t>
      </w:r>
      <w:proofErr w:type="spellStart"/>
      <w:r w:rsidRPr="00B12FC9">
        <w:rPr>
          <w:b/>
          <w:bCs/>
        </w:rPr>
        <w:t>simulated_chatgpt</w:t>
      </w:r>
      <w:proofErr w:type="spellEnd"/>
      <w:r w:rsidRPr="00B12FC9">
        <w:t xml:space="preserve"> function so that when asked, "Tell me a joke", it responds with a random joke from a predefined list of jokes.</w:t>
      </w:r>
    </w:p>
    <w:p w14:paraId="2AC22066" w14:textId="7461B8C7" w:rsidR="00B12FC9" w:rsidRDefault="00B12FC9">
      <w:r>
        <w:rPr>
          <w:noProof/>
        </w:rPr>
        <w:drawing>
          <wp:inline distT="0" distB="0" distL="0" distR="0" wp14:anchorId="63FA8E52" wp14:editId="3D04BB3B">
            <wp:extent cx="5730875" cy="6523200"/>
            <wp:effectExtent l="0" t="0" r="3175" b="0"/>
            <wp:docPr id="1835448174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448174" name="Picture 2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795" cy="6527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12F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DI3MDCysDCzNLNU0lEKTi0uzszPAykwqgUA+0dAmCwAAAA="/>
  </w:docVars>
  <w:rsids>
    <w:rsidRoot w:val="00B12FC9"/>
    <w:rsid w:val="002C1D0D"/>
    <w:rsid w:val="003D6834"/>
    <w:rsid w:val="003E1133"/>
    <w:rsid w:val="00982B74"/>
    <w:rsid w:val="00A626F4"/>
    <w:rsid w:val="00B12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17FD8"/>
  <w15:chartTrackingRefBased/>
  <w15:docId w15:val="{E60115F9-650F-4846-B11F-673FBC9B3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2B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2B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1</Words>
  <Characters>523</Characters>
  <Application>Microsoft Office Word</Application>
  <DocSecurity>0</DocSecurity>
  <Lines>4</Lines>
  <Paragraphs>1</Paragraphs>
  <ScaleCrop>false</ScaleCrop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illa Bikanga Ada</dc:creator>
  <cp:keywords/>
  <dc:description/>
  <cp:lastModifiedBy>Mireilla Bikanga Ada</cp:lastModifiedBy>
  <cp:revision>5</cp:revision>
  <dcterms:created xsi:type="dcterms:W3CDTF">2023-08-22T12:38:00Z</dcterms:created>
  <dcterms:modified xsi:type="dcterms:W3CDTF">2023-08-23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1e69bd-65ec-40a6-9223-bc0ad9809fe3</vt:lpwstr>
  </property>
</Properties>
</file>